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Pivoine kerz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Kann allergische Hautreaktionen verursachen. 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1-(1,2,3,4,5,6,7,8-octahydro-2,3,8,8-tetramethyl-2-naphthyl)ethan-1-one; linalyl acetate; citronellol; 7-hydroxycitronellal; d-limonene; alpha-iso-methylionone; isoeugenol; α-methyl-1,3-benzodioxole-5-propionaldehyde; benzyl salicylat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Kann allergische Hautreaktionen verursachen.</w:t>
              <w:b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methyl-1,3-benzodioxole-5-propion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05-17-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14-881-6</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5-042-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Repr. 2, H361</w:t>
              <w:br/>
              <w:t>Aquatic Chronic 2, H411</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br/>
              <w:t>Aquatic Chronic 3, H412</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Acute Tox. 4 (Dermal), H312 (ATE=1100 mg/kg Körpergewicht)</w:t>
              <w:br/>
              <w:t>Acute Tox. 4 (Inhalativ),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zifische Konzentrationsgrenzwerte</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ktidentifikato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zifische Konzentrationsgrenzwerte</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önliche Schutzausrüstung</w:t>
      </w:r>
    </w:p>
    <w:p w:rsidR="00404CA3" w:rsidRPr="0069446B" w:rsidP="00404CA3" w14:paraId="410C6189" w14:textId="4546F574">
      <w:pPr>
        <w:pStyle w:val="SDSTextHeading4"/>
        <w:rPr>
          <w:noProof w:val="0"/>
          <w:color w:val="auto"/>
          <w:lang w:val="en-US"/>
        </w:rPr>
      </w:pPr>
      <w:r w:rsidRPr="0069446B" w:rsidR="00FA7F7F">
        <w:rPr>
          <w:noProof/>
          <w:color w:val="auto"/>
          <w:lang w:val="en-US"/>
        </w:rPr>
        <w:t>Atemschutz</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Atemschutz</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sidR="00FA7F7F">
              <w:rPr>
                <w:noProof/>
              </w:rPr>
              <w:t>Bei unzureichender Belüftung geeignete Atemschutzausrüstung tra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lumig. Grün. Frisch.</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yl acetate (115-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sidR="00FA7F7F">
              <w:rPr>
                <w:noProof/>
              </w:rPr>
              <w:t>&gt; 9000 mg/kg Körpergewic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Körpergewicht Animal: rat, Guideline: OECD Guideline 401 (Acute Or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2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α-methyl-1,3-benzodioxole-5-propionaldehyde (1205-1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Körpergewicht Animal: rabbit,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α-methyl-1,3-benzodioxole-5-propionaldehyde (1205-17-0)</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Tier, männ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750 mg/kg Körpergewicht Animal: rat, Animal sex: male, Guideline: OECD Guideline 422 (Combined Repeated Dose Toxicity Study with the Reproduction / Developmental Toxicity Screening Test)</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100 mg/kg Körpergewicht Animal: rat, Animal sex: female, Guideline: OECD Guideline 422 (Combined Repeated Dose Toxicity Study with the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pezifische Zielorgan-Toxizität bei einmaliger Exposit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Kann die Atemwege reize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tronellol (106-22-9)</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0 mg/kg Körpergewicht Animal: rat, Guideline: other:</w:t>
            </w:r>
          </w:p>
        </w:tc>
      </w:tr>
      <w:tr w14:paraId="1DE6168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E7C06A1" w14:textId="0EA9F377">
            <w:pPr>
              <w:pStyle w:val="SDSTableTextNormal"/>
              <w:rPr>
                <w:noProof w:val="0"/>
                <w:lang w:val="de-DE"/>
              </w:rPr>
            </w:pPr>
            <w:r w:rsidRPr="0069446B">
              <w:rPr>
                <w:noProof/>
                <w:lang w:val="de-DE"/>
              </w:rPr>
              <w:t>NOAEC (inhalativ, Ratte, Staub/Nebel/Rau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1724A9" w14:textId="17F52CE8">
            <w:pPr>
              <w:pStyle w:val="SDSTableTextNormal"/>
              <w:rPr>
                <w:noProof w:val="0"/>
              </w:rPr>
            </w:pPr>
            <w:r w:rsidRPr="0069446B">
              <w:rPr>
                <w:noProof/>
              </w:rPr>
              <w:t>0,063 mg/l air Animal: rat, Guideline: OECD Guideline 412 (Subacute Inhalation Toxicity: 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Körpergewic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Pr>
                <w:noProof/>
              </w:rPr>
              <w:t>NOAEL (subchronisch, oral, Tier, männ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Körpergewicht Animal: mouse, Animal sex: male, Guideline: OECD Guideline 453 (Combined Chronic Toxicity / Carcinogenicity Studie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Pivoine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yl acetate (115-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1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tronellol (106-22-9)</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66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7,4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2,4 mg/l Test organisms (specie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α-methyl-1,3-benzodioxole-5-propionaldehyde (1205-17-0)</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3 mg/l Test organisms (species): Oncorhynchus mykiss (previous name: Salmo gairdneri)</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3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8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14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Pivoine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1,2,3,4,5,6,7,8-octahydro-2,3,8,8-tetramethyl-2-naphthyl)ethan-1-one (54464-57-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methyl-1,3-benzodioxole-5-propionaldehyde (1205-17-0)</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yl acetate ; citronellol ; 7-hydroxycitronellal ; d-limonene ; isoeugenol ; α-methyl-1,3-benzodioxole-5-propion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 ; α-methyl-1,3-benzodioxole-5-propion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inhalativ),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ktionstoxizität, Kategorie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zifische Zielorgan-Toxizität (einmalige Exposition), Kategorie 3, Atemwegsreizung</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Hautkontakt.</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Einatmen.</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die Atemwege reizen.</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vermutlich die Fruchtbarkeit beeinträchtigen oder das Kind im Mutterleib schädigen.</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E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E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2.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2.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Pivoine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Pivoine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02.06.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04149423-C0B2-499E-9AAF-5848F0231E49}"/>
</file>

<file path=customXml/itemProps3.xml><?xml version="1.0" encoding="utf-8"?>
<ds:datastoreItem xmlns:ds="http://schemas.openxmlformats.org/officeDocument/2006/customXml" ds:itemID="{74492435-037B-4E01-A2F3-1058B7CCACF2}"/>
</file>

<file path=customXml/itemProps4.xml><?xml version="1.0" encoding="utf-8"?>
<ds:datastoreItem xmlns:ds="http://schemas.openxmlformats.org/officeDocument/2006/customXml" ds:itemID="{523D440A-3195-4A1B-A23B-576AA4809778}"/>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